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B88" w:rsidRPr="001F5843" w:rsidRDefault="00844088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1F5843">
        <w:rPr>
          <w:b/>
          <w:noProof/>
          <w:sz w:val="20"/>
          <w:szCs w:val="20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7AD686AA" wp14:editId="12F915C2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843">
        <w:rPr>
          <w:b/>
          <w:noProof/>
          <w:sz w:val="20"/>
          <w:szCs w:val="20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8C46500" wp14:editId="2163B3AD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337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2133"/>
                              <w:gridCol w:w="4216"/>
                              <w:gridCol w:w="600"/>
                            </w:tblGrid>
                            <w:tr w:rsidR="00420727" w:rsidRPr="0075517C" w:rsidTr="00270E6C">
                              <w:trPr>
                                <w:trHeight w:val="45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C1122F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6</w:t>
                                  </w:r>
                                </w:p>
                                <w:p w:rsidR="00420727" w:rsidRPr="0075517C" w:rsidRDefault="00420727" w:rsidP="00270E6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Application form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31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270E6C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C465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1337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2133"/>
                        <w:gridCol w:w="4216"/>
                        <w:gridCol w:w="600"/>
                      </w:tblGrid>
                      <w:tr w:rsidR="00420727" w:rsidRPr="0075517C" w:rsidTr="00270E6C">
                        <w:trPr>
                          <w:trHeight w:val="45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C1122F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</w:p>
                          <w:p w:rsidR="00420727" w:rsidRPr="0075517C" w:rsidRDefault="00420727" w:rsidP="00270E6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Application form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31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270E6C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1F5843">
        <w:rPr>
          <w:b/>
          <w:bCs/>
          <w:sz w:val="20"/>
          <w:szCs w:val="20"/>
          <w:lang w:val="en-GB"/>
        </w:rPr>
        <w:t>Dea</w:t>
      </w:r>
      <w:r w:rsidR="001F5843" w:rsidRPr="001F5843">
        <w:rPr>
          <w:b/>
          <w:sz w:val="20"/>
          <w:szCs w:val="20"/>
          <w:lang w:val="en-GB"/>
        </w:rPr>
        <w:t xml:space="preserve">dline for applications is </w:t>
      </w:r>
      <w:r w:rsidR="00B401DA">
        <w:rPr>
          <w:b/>
          <w:sz w:val="20"/>
          <w:szCs w:val="20"/>
          <w:u w:val="single"/>
          <w:lang w:val="en-GB"/>
        </w:rPr>
        <w:t>6 weeks before the meeting starts</w:t>
      </w:r>
      <w:r w:rsidR="007E36B2">
        <w:rPr>
          <w:b/>
          <w:sz w:val="20"/>
          <w:szCs w:val="20"/>
          <w:u w:val="single"/>
          <w:lang w:val="en-GB"/>
        </w:rPr>
        <w:t>.</w:t>
      </w:r>
      <w:r w:rsidR="005B7B88" w:rsidRPr="001F5843">
        <w:rPr>
          <w:b/>
          <w:bCs/>
          <w:color w:val="auto"/>
          <w:sz w:val="20"/>
          <w:szCs w:val="20"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270E6C" w:rsidRDefault="00847ADC" w:rsidP="00847ADC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 xml:space="preserve">Please complete the application electronically and submit it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>
        <w:rPr>
          <w:b/>
          <w:bCs/>
          <w:color w:val="auto"/>
          <w:sz w:val="20"/>
          <w:szCs w:val="20"/>
          <w:lang w:val="en-GB"/>
        </w:rPr>
        <w:t xml:space="preserve"> to the EAA Office (</w:t>
      </w:r>
      <w:hyperlink r:id="rId10" w:history="1">
        <w:r w:rsidRPr="00284DEA">
          <w:rPr>
            <w:rStyle w:val="Hiperhivatkozs"/>
            <w:b/>
            <w:bCs/>
            <w:sz w:val="20"/>
            <w:szCs w:val="20"/>
            <w:lang w:val="en-GB"/>
          </w:rPr>
          <w:t>office@andrologyacademy.net</w:t>
        </w:r>
      </w:hyperlink>
      <w:r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This PDF should include your application form and a short CV with publications (last 3 years only).</w:t>
      </w:r>
      <w:r>
        <w:rPr>
          <w:b/>
          <w:bCs/>
          <w:color w:val="auto"/>
          <w:sz w:val="20"/>
          <w:szCs w:val="20"/>
          <w:lang w:val="en-GB"/>
        </w:rPr>
        <w:t xml:space="preserve"> </w:t>
      </w:r>
      <w:r w:rsidR="00270E6C">
        <w:rPr>
          <w:b/>
          <w:bCs/>
          <w:color w:val="auto"/>
          <w:sz w:val="20"/>
          <w:szCs w:val="20"/>
          <w:lang w:val="en-GB"/>
        </w:rPr>
        <w:br/>
      </w:r>
      <w:r w:rsidR="00270E6C">
        <w:rPr>
          <w:b/>
          <w:bCs/>
          <w:color w:val="auto"/>
          <w:sz w:val="20"/>
          <w:szCs w:val="20"/>
          <w:lang w:val="en-GB"/>
        </w:rPr>
        <w:br/>
      </w:r>
    </w:p>
    <w:p w:rsidR="00270E6C" w:rsidRDefault="00270E6C" w:rsidP="00270E6C">
      <w:pPr>
        <w:pStyle w:val="Default"/>
        <w:rPr>
          <w:b/>
          <w:bCs/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Please specify which course/event </w:t>
      </w:r>
      <w:r w:rsidRPr="00270E6C">
        <w:rPr>
          <w:b/>
          <w:bCs/>
          <w:color w:val="auto"/>
          <w:sz w:val="22"/>
          <w:szCs w:val="20"/>
          <w:lang w:val="en-GB"/>
        </w:rPr>
        <w:t>you have applied for</w:t>
      </w:r>
      <w:r>
        <w:rPr>
          <w:b/>
          <w:bCs/>
          <w:color w:val="auto"/>
          <w:sz w:val="22"/>
          <w:szCs w:val="20"/>
          <w:lang w:val="en-GB"/>
        </w:rPr>
        <w:t>: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>Meeting /course nam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proofErr w:type="gramStart"/>
      <w:r w:rsidRPr="00713F03">
        <w:rPr>
          <w:color w:val="auto"/>
          <w:sz w:val="20"/>
          <w:szCs w:val="20"/>
          <w:lang w:val="en-GB"/>
        </w:rPr>
        <w:t>Place</w:t>
      </w:r>
      <w:r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>: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…………………………………………………….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270E6C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932CCF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932CCF">
        <w:rPr>
          <w:b/>
          <w:color w:val="auto"/>
          <w:sz w:val="20"/>
          <w:szCs w:val="20"/>
          <w:lang w:val="en-GB"/>
        </w:rPr>
        <w:t>Email</w:t>
      </w:r>
      <w:proofErr w:type="gramStart"/>
      <w:r w:rsidRPr="00932CCF">
        <w:rPr>
          <w:b/>
          <w:color w:val="auto"/>
          <w:sz w:val="20"/>
          <w:szCs w:val="20"/>
          <w:lang w:val="en-GB"/>
        </w:rPr>
        <w:t xml:space="preserve">:  </w:t>
      </w:r>
      <w:r w:rsidRPr="00932CCF">
        <w:rPr>
          <w:b/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932CCF">
        <w:rPr>
          <w:b/>
          <w:color w:val="auto"/>
          <w:sz w:val="22"/>
          <w:szCs w:val="20"/>
          <w:lang w:val="en-GB"/>
        </w:rPr>
        <w:t xml:space="preserve">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847ADC" w:rsidRPr="000C6B1C" w:rsidRDefault="00847ADC" w:rsidP="00847AD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 (</w:t>
      </w:r>
      <w:r w:rsidRPr="00CE36E2">
        <w:rPr>
          <w:b/>
          <w:color w:val="auto"/>
          <w:sz w:val="22"/>
          <w:szCs w:val="20"/>
          <w:lang w:val="en-GB"/>
        </w:rPr>
        <w:t>to apply for a grant, applicants must have their E</w:t>
      </w:r>
      <w:r w:rsidR="00C1122F">
        <w:rPr>
          <w:b/>
          <w:color w:val="auto"/>
          <w:sz w:val="22"/>
          <w:szCs w:val="20"/>
          <w:lang w:val="en-GB"/>
        </w:rPr>
        <w:t>AA membership fully paid by 2026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847AD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I </w:t>
      </w:r>
      <w:r>
        <w:rPr>
          <w:color w:val="auto"/>
          <w:sz w:val="20"/>
          <w:szCs w:val="20"/>
          <w:lang w:val="en-GB"/>
        </w:rPr>
        <w:t xml:space="preserve">confirm that </w:t>
      </w:r>
      <w:r w:rsidR="00C26332" w:rsidRPr="00C26332">
        <w:rPr>
          <w:color w:val="auto"/>
          <w:sz w:val="20"/>
          <w:szCs w:val="20"/>
          <w:lang w:val="en-GB"/>
        </w:rPr>
        <w:t>I am a member of EAA and have paid the membersh</w:t>
      </w:r>
      <w:r w:rsidR="00C26332">
        <w:rPr>
          <w:color w:val="auto"/>
          <w:sz w:val="20"/>
          <w:szCs w:val="20"/>
          <w:lang w:val="en-GB"/>
        </w:rPr>
        <w:t xml:space="preserve">ip fee regularly, including </w:t>
      </w:r>
      <w:r w:rsidR="00270E6C">
        <w:rPr>
          <w:color w:val="auto"/>
          <w:sz w:val="20"/>
          <w:szCs w:val="20"/>
          <w:lang w:val="en-GB"/>
        </w:rPr>
        <w:t>2026,</w:t>
      </w:r>
    </w:p>
    <w:p w:rsidR="00C26332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     </w:t>
      </w:r>
      <w:proofErr w:type="gramStart"/>
      <w:r w:rsidR="00847ADC">
        <w:rPr>
          <w:color w:val="auto"/>
          <w:sz w:val="20"/>
          <w:szCs w:val="20"/>
          <w:lang w:val="en-GB"/>
        </w:rPr>
        <w:t>since</w:t>
      </w:r>
      <w:proofErr w:type="gramEnd"/>
      <w:r w:rsidR="00932CCF">
        <w:rPr>
          <w:color w:val="auto"/>
          <w:sz w:val="20"/>
          <w:szCs w:val="20"/>
          <w:lang w:val="en-GB"/>
        </w:rPr>
        <w:t xml:space="preserve"> year</w:t>
      </w:r>
      <w:r w:rsidR="00847ADC">
        <w:rPr>
          <w:color w:val="auto"/>
          <w:sz w:val="20"/>
          <w:szCs w:val="20"/>
          <w:lang w:val="en-GB"/>
        </w:rPr>
        <w:t xml:space="preserve">: ........  </w:t>
      </w:r>
      <w:r w:rsidR="00847ADC" w:rsidRPr="00DC5FDF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Pr="00270E6C">
        <w:rPr>
          <w:color w:val="auto"/>
          <w:sz w:val="20"/>
          <w:szCs w:val="20"/>
          <w:lang w:val="en-GB"/>
        </w:rPr>
        <w:t>I con</w:t>
      </w:r>
      <w:r>
        <w:rPr>
          <w:color w:val="auto"/>
          <w:sz w:val="20"/>
          <w:szCs w:val="20"/>
          <w:lang w:val="en-GB"/>
        </w:rPr>
        <w:t xml:space="preserve">firm that I have registered </w:t>
      </w:r>
      <w:r w:rsidRPr="00270E6C">
        <w:rPr>
          <w:color w:val="auto"/>
          <w:sz w:val="20"/>
          <w:szCs w:val="20"/>
          <w:lang w:val="en-GB"/>
        </w:rPr>
        <w:t>and paid the participation fee</w:t>
      </w:r>
      <w:r>
        <w:rPr>
          <w:color w:val="auto"/>
          <w:sz w:val="20"/>
          <w:szCs w:val="20"/>
          <w:lang w:val="en-GB"/>
        </w:rPr>
        <w:t xml:space="preserve"> for the above meeting</w:t>
      </w:r>
    </w:p>
    <w:p w:rsidR="00847ADC" w:rsidRPr="00713F03" w:rsidRDefault="00847ADC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="007A52D8" w:rsidRPr="007A52D8">
        <w:rPr>
          <w:color w:val="auto"/>
          <w:sz w:val="20"/>
          <w:szCs w:val="20"/>
          <w:lang w:val="en-GB"/>
        </w:rPr>
        <w:t xml:space="preserve">I am the presenting author of an abstract submitted for </w:t>
      </w:r>
      <w:r w:rsidR="007A52D8">
        <w:rPr>
          <w:color w:val="auto"/>
          <w:sz w:val="20"/>
          <w:szCs w:val="20"/>
          <w:lang w:val="en-GB"/>
        </w:rPr>
        <w:t>consideration</w:t>
      </w:r>
      <w:r w:rsidR="007A52D8" w:rsidRPr="007A52D8">
        <w:rPr>
          <w:color w:val="auto"/>
          <w:sz w:val="20"/>
          <w:szCs w:val="20"/>
          <w:lang w:val="en-GB"/>
        </w:rPr>
        <w:t>, and I understand that final eligibility depends on the abstract being accepted</w:t>
      </w:r>
      <w:r w:rsidR="007A52D8">
        <w:rPr>
          <w:color w:val="auto"/>
          <w:sz w:val="20"/>
          <w:szCs w:val="20"/>
          <w:lang w:val="en-GB"/>
        </w:rPr>
        <w:t xml:space="preserve"> (please noti</w:t>
      </w:r>
      <w:r w:rsidR="00B92CCD">
        <w:rPr>
          <w:color w:val="auto"/>
          <w:sz w:val="20"/>
          <w:szCs w:val="20"/>
          <w:lang w:val="en-GB"/>
        </w:rPr>
        <w:t>f</w:t>
      </w:r>
      <w:r w:rsidR="007A52D8">
        <w:rPr>
          <w:color w:val="auto"/>
          <w:sz w:val="20"/>
          <w:szCs w:val="20"/>
          <w:lang w:val="en-GB"/>
        </w:rPr>
        <w:t>y the EAA Office upon confirmation of acceptance)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C1122F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C1122F">
        <w:rPr>
          <w:b/>
          <w:bCs/>
          <w:color w:val="auto"/>
          <w:sz w:val="22"/>
          <w:szCs w:val="20"/>
          <w:lang w:val="en-GB"/>
        </w:rPr>
        <w:t>(</w:t>
      </w:r>
      <w:r w:rsidR="00C26332" w:rsidRPr="00C26332">
        <w:rPr>
          <w:b/>
          <w:bCs/>
          <w:color w:val="auto"/>
          <w:sz w:val="22"/>
          <w:szCs w:val="20"/>
          <w:lang w:val="en-GB"/>
        </w:rPr>
        <w:t>grant is reimbursed based on submitted invoices/receipts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401DA" w:rsidRPr="000C6B1C" w:rsidRDefault="00B401DA" w:rsidP="00B401D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color w:val="auto"/>
          <w:sz w:val="22"/>
          <w:szCs w:val="20"/>
          <w:lang w:val="en-GB"/>
        </w:rPr>
        <w:t>□ € 2</w:t>
      </w:r>
      <w:r w:rsidR="00B17AC2" w:rsidRPr="000C6B1C">
        <w:rPr>
          <w:color w:val="auto"/>
          <w:sz w:val="22"/>
          <w:szCs w:val="20"/>
          <w:lang w:val="en-GB"/>
        </w:rPr>
        <w:t>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  <w:r>
        <w:rPr>
          <w:color w:val="auto"/>
          <w:sz w:val="22"/>
          <w:szCs w:val="20"/>
          <w:lang w:val="en-GB"/>
        </w:rPr>
        <w:t>□ € 3</w:t>
      </w:r>
      <w:r w:rsidRPr="000C6B1C">
        <w:rPr>
          <w:color w:val="auto"/>
          <w:sz w:val="22"/>
          <w:szCs w:val="20"/>
          <w:lang w:val="en-GB"/>
        </w:rPr>
        <w:t xml:space="preserve">50     </w:t>
      </w:r>
      <w:r>
        <w:rPr>
          <w:color w:val="auto"/>
          <w:sz w:val="22"/>
          <w:szCs w:val="20"/>
          <w:lang w:val="en-GB"/>
        </w:rPr>
        <w:t>□ € 50</w:t>
      </w:r>
      <w:bookmarkStart w:id="0" w:name="_GoBack"/>
      <w:bookmarkEnd w:id="0"/>
      <w:r w:rsidRPr="000C6B1C">
        <w:rPr>
          <w:color w:val="auto"/>
          <w:sz w:val="22"/>
          <w:szCs w:val="20"/>
          <w:lang w:val="en-GB"/>
        </w:rPr>
        <w:t xml:space="preserve">0            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7A52D8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EE4" w:rsidRDefault="00631EE4" w:rsidP="00C80C6E">
      <w:pPr>
        <w:spacing w:after="0" w:line="240" w:lineRule="auto"/>
      </w:pPr>
      <w:r>
        <w:separator/>
      </w:r>
    </w:p>
  </w:endnote>
  <w:endnote w:type="continuationSeparator" w:id="0">
    <w:p w:rsidR="00631EE4" w:rsidRDefault="00631EE4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1EE4" w:rsidRDefault="00631EE4" w:rsidP="00C80C6E">
      <w:pPr>
        <w:spacing w:after="0" w:line="240" w:lineRule="auto"/>
      </w:pPr>
      <w:r>
        <w:separator/>
      </w:r>
    </w:p>
  </w:footnote>
  <w:footnote w:type="continuationSeparator" w:id="0">
    <w:p w:rsidR="00631EE4" w:rsidRDefault="00631EE4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mwrAUAgGPQSCwAAAA="/>
  </w:docVars>
  <w:rsids>
    <w:rsidRoot w:val="00420727"/>
    <w:rsid w:val="00004D74"/>
    <w:rsid w:val="00004F6D"/>
    <w:rsid w:val="00011DA7"/>
    <w:rsid w:val="0005390E"/>
    <w:rsid w:val="000654D5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1F5843"/>
    <w:rsid w:val="0021625D"/>
    <w:rsid w:val="00227AF7"/>
    <w:rsid w:val="00266894"/>
    <w:rsid w:val="00270E6C"/>
    <w:rsid w:val="00272A42"/>
    <w:rsid w:val="00294075"/>
    <w:rsid w:val="0036189E"/>
    <w:rsid w:val="00361D1C"/>
    <w:rsid w:val="00364398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653F"/>
    <w:rsid w:val="005C71C7"/>
    <w:rsid w:val="005F0DDB"/>
    <w:rsid w:val="005F3BD7"/>
    <w:rsid w:val="006207FC"/>
    <w:rsid w:val="00626437"/>
    <w:rsid w:val="00631EE4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0286"/>
    <w:rsid w:val="00777408"/>
    <w:rsid w:val="0078491C"/>
    <w:rsid w:val="00790DD8"/>
    <w:rsid w:val="007A52D8"/>
    <w:rsid w:val="007B02E0"/>
    <w:rsid w:val="007C74C0"/>
    <w:rsid w:val="007E36B2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47ADC"/>
    <w:rsid w:val="008A5F25"/>
    <w:rsid w:val="008A628F"/>
    <w:rsid w:val="008B4FB5"/>
    <w:rsid w:val="008F1EEA"/>
    <w:rsid w:val="009063F7"/>
    <w:rsid w:val="00914AD7"/>
    <w:rsid w:val="00917E43"/>
    <w:rsid w:val="00925C16"/>
    <w:rsid w:val="00932CCF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01DA"/>
    <w:rsid w:val="00B4561C"/>
    <w:rsid w:val="00B50777"/>
    <w:rsid w:val="00B92A32"/>
    <w:rsid w:val="00B92CCD"/>
    <w:rsid w:val="00B93576"/>
    <w:rsid w:val="00BA6C14"/>
    <w:rsid w:val="00BF745A"/>
    <w:rsid w:val="00C1122F"/>
    <w:rsid w:val="00C26332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359E3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B53DE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3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ffice@andrologyacadem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6</Words>
  <Characters>1910</Characters>
  <Application>Microsoft Office Word</Application>
  <DocSecurity>0</DocSecurity>
  <Lines>15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182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06T11:44:00Z</dcterms:created>
  <dcterms:modified xsi:type="dcterms:W3CDTF">2026-05-06T11:44:00Z</dcterms:modified>
</cp:coreProperties>
</file>